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0A36" w:rsidRDefault="00867F4C">
      <w:pPr>
        <w:rPr>
          <w:b/>
        </w:rPr>
      </w:pPr>
      <w:r w:rsidRPr="00867F4C">
        <w:rPr>
          <w:b/>
        </w:rPr>
        <w:t>Kitchen Creations with Chef Marcia</w:t>
      </w:r>
    </w:p>
    <w:p w:rsidR="00867F4C" w:rsidRPr="00867F4C" w:rsidRDefault="00867F4C">
      <w:pPr>
        <w:rPr>
          <w:b/>
        </w:rPr>
      </w:pPr>
      <w:r>
        <w:rPr>
          <w:b/>
        </w:rPr>
        <w:t>3-17-16</w:t>
      </w:r>
    </w:p>
    <w:p w:rsidR="00867F4C" w:rsidRDefault="00867F4C"/>
    <w:p w:rsidR="00A90A36" w:rsidRPr="00AF1DC5" w:rsidRDefault="00A90A36">
      <w:pPr>
        <w:rPr>
          <w:b/>
          <w:i/>
        </w:rPr>
      </w:pPr>
      <w:r w:rsidRPr="00AF1DC5">
        <w:rPr>
          <w:b/>
          <w:i/>
        </w:rPr>
        <w:t>Corned Beef</w:t>
      </w:r>
    </w:p>
    <w:p w:rsidR="00A90A36" w:rsidRDefault="00A90A36">
      <w:r>
        <w:t>Place Corned beef in cold water and beer bring to a boil and reduce to a simmer, make sure it is covered with liquid for 4 to 5 hours till tender and a fork is easily inserted.</w:t>
      </w:r>
    </w:p>
    <w:p w:rsidR="00A90A36" w:rsidRDefault="00A90A36"/>
    <w:p w:rsidR="00A90A36" w:rsidRPr="00AF1DC5" w:rsidRDefault="00A90A36">
      <w:pPr>
        <w:rPr>
          <w:b/>
          <w:i/>
        </w:rPr>
      </w:pPr>
      <w:r w:rsidRPr="00AF1DC5">
        <w:rPr>
          <w:b/>
          <w:i/>
        </w:rPr>
        <w:t>Corned Beef Sauce</w:t>
      </w:r>
    </w:p>
    <w:p w:rsidR="00A90A36" w:rsidRDefault="00A90A36">
      <w:r>
        <w:t>1 lb brown sugar</w:t>
      </w:r>
    </w:p>
    <w:p w:rsidR="00A90A36" w:rsidRDefault="00A90A36">
      <w:r>
        <w:t xml:space="preserve">1 large jar </w:t>
      </w:r>
      <w:r w:rsidR="00AF1DC5">
        <w:t>Dijon</w:t>
      </w:r>
      <w:r>
        <w:t xml:space="preserve"> mustard </w:t>
      </w:r>
    </w:p>
    <w:p w:rsidR="00A90A36" w:rsidRDefault="00A90A36">
      <w:r>
        <w:t>Fill empty mustard jar with Jameson Irish Whiskey</w:t>
      </w:r>
    </w:p>
    <w:p w:rsidR="00A90A36" w:rsidRDefault="00A90A36">
      <w:r>
        <w:t>Melt the brown sugar over low heat in</w:t>
      </w:r>
      <w:r w:rsidR="008B5718">
        <w:t xml:space="preserve"> </w:t>
      </w:r>
      <w:r>
        <w:t>a large saucepan. Add mustard and mix well. Fill empty mustard container with Jameson Irish Whiskey and add to sauce pan. Stir constantly; sauce will thicken upon boiling. Spoon sauce over tender sliced cooked corned beef and heat in oven at 300 degrees for 15 min.</w:t>
      </w:r>
    </w:p>
    <w:p w:rsidR="00A90A36" w:rsidRDefault="00A90A36"/>
    <w:p w:rsidR="00A90A36" w:rsidRPr="00AF1DC5" w:rsidRDefault="00A90A36">
      <w:pPr>
        <w:rPr>
          <w:b/>
          <w:i/>
        </w:rPr>
      </w:pPr>
      <w:r w:rsidRPr="00AF1DC5">
        <w:rPr>
          <w:b/>
          <w:i/>
        </w:rPr>
        <w:t>New Potatoes</w:t>
      </w:r>
    </w:p>
    <w:p w:rsidR="008B5718" w:rsidRDefault="00A90A36">
      <w:r>
        <w:t xml:space="preserve">Boil and simmer new potatoes till tender in salted water. Serve as is or cut in quarters and add to a </w:t>
      </w:r>
      <w:r w:rsidR="00AF1DC5">
        <w:t>sauté</w:t>
      </w:r>
      <w:r>
        <w:t xml:space="preserve"> pan of melted butter and herbs and coat</w:t>
      </w:r>
      <w:r w:rsidR="008B5718">
        <w:t xml:space="preserve"> and lightly brown potatoes.</w:t>
      </w:r>
    </w:p>
    <w:p w:rsidR="008B5718" w:rsidRDefault="008B5718"/>
    <w:p w:rsidR="008B5718" w:rsidRPr="00AF1DC5" w:rsidRDefault="008B5718">
      <w:pPr>
        <w:rPr>
          <w:b/>
          <w:i/>
        </w:rPr>
      </w:pPr>
      <w:r w:rsidRPr="00AF1DC5">
        <w:rPr>
          <w:b/>
          <w:i/>
        </w:rPr>
        <w:t>Cabbage</w:t>
      </w:r>
    </w:p>
    <w:p w:rsidR="008B5718" w:rsidRDefault="008B5718">
      <w:r>
        <w:t xml:space="preserve">Boil and simmer cabbage quarters till tender in salted water.  Serve as is or add to a </w:t>
      </w:r>
      <w:r w:rsidR="00AF1DC5">
        <w:t>sauté</w:t>
      </w:r>
      <w:r>
        <w:t xml:space="preserve"> pan of melted butter garlic and </w:t>
      </w:r>
      <w:r w:rsidR="00AF1DC5">
        <w:t>breadcrumbs</w:t>
      </w:r>
      <w:r>
        <w:t>. Coat well and serve.</w:t>
      </w:r>
    </w:p>
    <w:p w:rsidR="008B5718" w:rsidRDefault="008B5718"/>
    <w:p w:rsidR="008B5718" w:rsidRPr="00AF1DC5" w:rsidRDefault="008B5718">
      <w:pPr>
        <w:rPr>
          <w:b/>
          <w:i/>
        </w:rPr>
      </w:pPr>
      <w:r w:rsidRPr="00AF1DC5">
        <w:rPr>
          <w:b/>
          <w:i/>
        </w:rPr>
        <w:t>Irish Soda Bread</w:t>
      </w:r>
    </w:p>
    <w:p w:rsidR="008B5718" w:rsidRDefault="008B5718">
      <w:r>
        <w:t>4 cups flour</w:t>
      </w:r>
    </w:p>
    <w:p w:rsidR="008B5718" w:rsidRDefault="008B5718">
      <w:r>
        <w:t>½ cup sugar</w:t>
      </w:r>
    </w:p>
    <w:p w:rsidR="008B5718" w:rsidRDefault="008B5718">
      <w:r>
        <w:t>1 tbsp baking powder</w:t>
      </w:r>
    </w:p>
    <w:p w:rsidR="008B5718" w:rsidRDefault="008B5718">
      <w:r>
        <w:t>1 teaspoon salt</w:t>
      </w:r>
    </w:p>
    <w:p w:rsidR="008B5718" w:rsidRDefault="008B5718">
      <w:r>
        <w:t>1 teaspoon baking soda</w:t>
      </w:r>
    </w:p>
    <w:p w:rsidR="008B5718" w:rsidRDefault="008B5718">
      <w:r>
        <w:t>2 cups raisins</w:t>
      </w:r>
    </w:p>
    <w:p w:rsidR="008B5718" w:rsidRDefault="008B5718">
      <w:r>
        <w:t xml:space="preserve">2 cups buttermilk </w:t>
      </w:r>
    </w:p>
    <w:p w:rsidR="008B5718" w:rsidRDefault="008B5718">
      <w:r>
        <w:t>2 eggs</w:t>
      </w:r>
    </w:p>
    <w:p w:rsidR="008B5718" w:rsidRDefault="008B5718">
      <w:r>
        <w:t>2 tbsps butter</w:t>
      </w:r>
    </w:p>
    <w:p w:rsidR="008B5718" w:rsidRDefault="008B5718"/>
    <w:p w:rsidR="008B5718" w:rsidRDefault="008B5718">
      <w:r>
        <w:t xml:space="preserve">Mix all dry ingredients together. Add raisins. Melt the butter, </w:t>
      </w:r>
      <w:r w:rsidR="00AF1DC5">
        <w:t>and then</w:t>
      </w:r>
      <w:r>
        <w:t xml:space="preserve"> mix with eggs and buttermilk. Mix that in with the dry ingredients. Bake for about 50 min. to an hour at 350 degrees in a greased and floured pan. </w:t>
      </w:r>
    </w:p>
    <w:p w:rsidR="008B5718" w:rsidRDefault="008B5718">
      <w:r>
        <w:t>Makes 2 small round loafs or one large loaf.</w:t>
      </w:r>
    </w:p>
    <w:p w:rsidR="008B5718" w:rsidRDefault="008B5718"/>
    <w:p w:rsidR="00487FB1" w:rsidRPr="00AF1DC5" w:rsidRDefault="00487FB1">
      <w:pPr>
        <w:rPr>
          <w:b/>
          <w:i/>
        </w:rPr>
      </w:pPr>
      <w:r w:rsidRPr="00AF1DC5">
        <w:rPr>
          <w:b/>
          <w:i/>
        </w:rPr>
        <w:t>Corned Beef Hash</w:t>
      </w:r>
    </w:p>
    <w:p w:rsidR="00487FB1" w:rsidRDefault="008E2116" w:rsidP="00AF1DC5">
      <w:r>
        <w:t xml:space="preserve">Dice cooked potatoes, corned beef, red peppers, onions and parsley. Heat olive oil in </w:t>
      </w:r>
      <w:r w:rsidRPr="00AF1DC5">
        <w:t xml:space="preserve">a </w:t>
      </w:r>
      <w:r w:rsidR="00AF1DC5" w:rsidRPr="00AF1DC5">
        <w:t>sauté</w:t>
      </w:r>
      <w:r w:rsidRPr="00AF1DC5">
        <w:t xml:space="preserve"> pan till smoking, </w:t>
      </w:r>
      <w:r w:rsidR="00AF1DC5" w:rsidRPr="00AF1DC5">
        <w:t>sauté</w:t>
      </w:r>
      <w:r w:rsidRPr="00AF1DC5">
        <w:t xml:space="preserve"> onions and red peppers till tender add in corned beef and potatoes, </w:t>
      </w:r>
      <w:r w:rsidR="00AF1DC5" w:rsidRPr="00AF1DC5">
        <w:t>parsley, thyme, salt, and pepper. Let the mixture cook until hash is crisp and browned, stirring often, 10 to 15 more minutes.</w:t>
      </w:r>
      <w:bookmarkStart w:id="0" w:name="_GoBack"/>
      <w:bookmarkEnd w:id="0"/>
    </w:p>
    <w:sectPr w:rsidR="00487FB1" w:rsidSect="00867F4C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charset w:val="4E"/>
    <w:family w:val="auto"/>
    <w:pitch w:val="variable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DE1sjC1MDcwt7Q0MzJW0lEKTi0uzszPAykwrAUAZdwaOiwAAAA="/>
  </w:docVars>
  <w:rsids>
    <w:rsidRoot w:val="00A90A36"/>
    <w:rsid w:val="0019354D"/>
    <w:rsid w:val="0027066E"/>
    <w:rsid w:val="003A4C3A"/>
    <w:rsid w:val="00487FB1"/>
    <w:rsid w:val="008040AC"/>
    <w:rsid w:val="00867F4C"/>
    <w:rsid w:val="008B5718"/>
    <w:rsid w:val="008E2116"/>
    <w:rsid w:val="00914E3B"/>
    <w:rsid w:val="00A90A36"/>
    <w:rsid w:val="00AF1DC5"/>
    <w:rsid w:val="00BD12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40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32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3</Words>
  <Characters>1502</Characters>
  <Application>Microsoft Office Word</Application>
  <DocSecurity>4</DocSecurity>
  <Lines>12</Lines>
  <Paragraphs>3</Paragraphs>
  <ScaleCrop>false</ScaleCrop>
  <Company>Microsoft</Company>
  <LinksUpToDate>false</LinksUpToDate>
  <CharactersWithSpaces>17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ia Kuchta</dc:creator>
  <cp:lastModifiedBy>asmith</cp:lastModifiedBy>
  <cp:revision>2</cp:revision>
  <dcterms:created xsi:type="dcterms:W3CDTF">2016-04-07T18:54:00Z</dcterms:created>
  <dcterms:modified xsi:type="dcterms:W3CDTF">2016-04-07T18:54:00Z</dcterms:modified>
</cp:coreProperties>
</file>